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IEEEAuthenticationData วิศวกรไฟฟ้าและวิศวกรอิเล็กทรอนิกส์AuthenticationData Link LayerIEEE 802.2Data Link Layer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20T01:44:19Z</dcterms:created>
  <dcterms:modified xsi:type="dcterms:W3CDTF">2023-09-20T0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7.31 น.</vt:lpwstr>
  </property>
  <property fmtid="{D5CDD505-2E9C-101B-9397-08002B2CF9AE}" pid="3" name="subtitle">
    <vt:lpwstr/>
  </property>
</Properties>
</file>